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3" w:name="supplementary-tables"/>
    <w:p>
      <w:pPr>
        <w:pStyle w:val="Heading1"/>
      </w:pPr>
      <w:r>
        <w:t xml:space="preserve">Supplementary Tables</w:t>
      </w:r>
    </w:p>
    <w:bookmarkStart w:id="20" w:name="table-s3.-irb-approval-numbers-table"/>
    <w:p>
      <w:pPr>
        <w:pStyle w:val="Heading2"/>
      </w:pPr>
      <w:r>
        <w:t xml:space="preserve">Table S3. IRB approval numbers table</w:t>
      </w:r>
    </w:p>
    <w:p>
      <w:pPr>
        <w:pStyle w:val="FirstParagraph"/>
      </w:pPr>
      <w:r>
        <w:t xml:space="preserve">XXXX ADD DESCRIPTION of special characters and the OR/AND logic between columns</w:t>
      </w:r>
    </w:p>
    <w:p>
      <w:pPr>
        <w:pStyle w:val="BodyText"/>
      </w:pPr>
      <w:r>
        <w:t xml:space="preserve">[1]</w:t>
      </w:r>
      <w:r>
        <w:t xml:space="preserve"> </w:t>
      </w:r>
      <w:r>
        <w:t xml:space="preserve">“</w:t>
      </w:r>
      <w:r>
        <w:t xml:space="preserve">Database</w:t>
      </w:r>
      <w:r>
        <w:t xml:space="preserve">”</w:t>
      </w:r>
      <w:r>
        <w:t xml:space="preserve"> </w:t>
      </w:r>
      <w:r>
        <w:t xml:space="preserve">“</w:t>
      </w:r>
      <w:r>
        <w:t xml:space="preserve">Study.design</w:t>
      </w:r>
      <w:r>
        <w:t xml:space="preserve">”</w:t>
      </w:r>
      <w:r>
        <w:t xml:space="preserve"> </w:t>
      </w:r>
      <w:r>
        <w:t xml:space="preserve">“</w:t>
      </w:r>
      <w:r>
        <w:t xml:space="preserve">WASH</w:t>
      </w:r>
      <w:r>
        <w:t xml:space="preserve">”</w:t>
      </w:r>
      <w:r>
        <w:br/>
      </w:r>
      <w:r>
        <w:t xml:space="preserve">[4]</w:t>
      </w:r>
      <w:r>
        <w:t xml:space="preserve"> </w:t>
      </w:r>
      <w:r>
        <w:t xml:space="preserve">“</w:t>
      </w:r>
      <w:r>
        <w:t xml:space="preserve">Environmental.markers</w:t>
      </w:r>
      <w:r>
        <w:t xml:space="preserve">”</w:t>
      </w:r>
      <w:r>
        <w:t xml:space="preserve"> </w:t>
      </w:r>
      <w:r>
        <w:t xml:space="preserve">“</w:t>
      </w:r>
      <w:r>
        <w:t xml:space="preserve">Child.fecal.markers</w:t>
      </w:r>
      <w:r>
        <w:t xml:space="preserve">”</w:t>
      </w:r>
      <w:r>
        <w:t xml:space="preserve"> </w:t>
      </w:r>
      <w:r>
        <w:t xml:space="preserve">“</w:t>
      </w:r>
      <w:r>
        <w:t xml:space="preserve">Diarrhea</w:t>
      </w:r>
      <w:r>
        <w:t xml:space="preserve">”</w:t>
      </w:r>
      <w:r>
        <w:br/>
      </w:r>
      <w:r>
        <w:t xml:space="preserve">[7]</w:t>
      </w:r>
      <w:r>
        <w:t xml:space="preserve"> </w:t>
      </w:r>
      <w:r>
        <w:t xml:space="preserve">“</w:t>
      </w:r>
      <w:r>
        <w:t xml:space="preserve">Child.growth</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5"/>
        <w:gridCol w:w="2248"/>
        <w:gridCol w:w="1903"/>
        <w:gridCol w:w="2980"/>
        <w:gridCol w:w="1951"/>
        <w:gridCol w:w="663"/>
        <w:gridCol w:w="44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ataba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udy d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WAS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Environmental mar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ild fecal mar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Diarrho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hild growth</w:t>
            </w:r>
          </w:p>
        </w:tc>
      </w:tr>
      <w:tr>
        <w:trPr>
          <w:trHeight w:val="561"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ubm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ched [tw]) OR (trial [tw]) OR (RCT [tw]) OR (experiment [tw]) OR (intervention [tw]) OR (randomized [tw]) OR (randomised [tw]) OR (quasi-randomized [tw]) OR (quasi-randomised [tw]) OR (quasi-experimental [tw]) OR (pseudo-randomized [tw]) OR (pseudo-randomised [tw]) OR (“non-randomized controlled trials as topic” [m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 [tw]) OR (Sanitation [tw]) OR (Hygiene [tw]) OR (Handwashing [tw]) OR (WSH [tw]) OR (</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lecular source tracking [tw]) OR (microbial source tracking [tw]) OR (microbial transmission [tw]) OR (diarrheal pathogen [tw]) OR (diarrheal pathogens [tw]) OR (diarrhoeal pathogen [tw]) OR (diarrhoeal pathogens [tw]) OR (fecal-oral [tw]) OR (faecal-oral [tw]) OR (enteric pathogen [tw]) OR (enteric pathogens [tw]) OR (ruminant* [tw]) OR (avian* [tw]) OR (“Feces” [mh]) OR (Feces [tw]) OR (Faeces [tw]) OR (Fecal [tw]) OR (Faecal [tw]) OR (Fecally [tw]) OR (Faecally [tw])</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nteric infection* [tw]) OR (Soil-transmitted helminth* [tw]) OR (Protozoan* [tw]) OR (Seroconversion [tw]) OR (Fecal microbio* [tw]) OR (Faecal microbio* [tw]) OR (Fecal biomarker* [tw]) OR (Faecal biomarker* [tw]) OR (“Intestinal Diseases, Parasitic/epidemiology” [mh]) OR (“Seroconversion” [mh]) OR (Seroconversion [tw]) OR (“Enteritis/epidemiology” [mh]) OR (“Helminthiasis/complications” [mh]) OR (Helminthiasis [tw]) OR (Helminthiases)OR (“Helminthiasis/epidemiology” [mh]) OR (“Helminthiasis/prevention and control” [mh]) OR</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rrh* [tw]) OR (Dysentery [tw]) OR (“Diarrhea/epidemiology” [mh]) OR (“Diarrhea/etiology” [mh]) OR (“Diarrhea/prevention and control“ [mh]) OR (“Diarrhea, Infantile” [mh]) OR (“Dysentery“ [mh])</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d growth faltering [tw]) OR (Growth faltering [tw])OR (Child development [tw]) OR (Length-for-age [tw]) OR (Height-for-age [tw]) OR (Weight-for-age [tw]) OR (Head circumference [tw]) OR (Waist circumference [tw]) OR (Stunt* [tw]) OR (Wasting [tw]) OR (Wasted [tw]) OR (Linear growth [tw]) OR (Anthropometric measurement* [tw]) OR (Maln* [tw]) OR (Undernourish* [tw]) OR (Undernutrition [tw]) OR (Underweight [tw]) OR (“Growth Disorders” [mh]) OR (Growth Disorders [tw]) OR (“Child nutrition disorders” [mh]) OR (Child nutrition disorder* [tw]) OR (“Malnutrition” [mh]) OR (“Wasting Syndrome” [mh]) OR (Wasting syndrome [tw]) OR (“Thinness” [mh]) OR (Thinness [tw]) OR</w:t>
            </w:r>
          </w:p>
        </w:tc>
      </w:tr>
      <w:tr>
        <w:trPr>
          <w:trHeight w:val="561"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anitation” [mh]) OR (“Water Supply” [mh]) OR (“Drainage, Sanitary” [mh]) OR (Sanitary Drainage [tw]) OR (“Toilet Facilities” [mh]) OR (“Drinking Water” [mh]) OR (“Hand Hygiene” [mh]) OR (“Water Purification” [mh]) OR (“Waste Water” [mh]) OR (disinfect* [t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stinal infection* [tw]) OR (Viral infection* [tw])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 velocity [tw])</w:t>
            </w:r>
          </w:p>
        </w:tc>
      </w:tr>
      <w:tr>
        <w:trPr>
          <w:trHeight w:val="561"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terial infection* [tw]) OR (Parasite infection* [tw]) OR (Parasitic infection* [tw]) OR (Helminth infection* [tw]) OR (Fecal sampling [tw]) OR (Faecal sampling [t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Stool sampling [tw]) OR (Stool collection [t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b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tched”:ab,ti,kw OR “trial”:ab,ti,kw OR “RCT”:ab,ti,kw OR “experiment”:ab,ti,kw OR “intervention”:ab,ti,kw OR “randomized”:ab,ti,kw OR “randomised”:ab,ti,kw OR “quasi-randomized”:ab,ti,kw OR “quasi-randomised”:ab,ti,kw OR “quasi-experimental”:ab,ti,kw OR “pseudo-randomized”:ab,ti,kw OR “pseudo-randomised”:ab,ti,kw OR “randomized controlled trial”/exp OR “experimental study”/exp OR “controlled study”/exp OR “quasi experimental study”/ex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ter”:ab,ti,kw OR “Sanitation”:ab,ti,kw OR “Hygiene”:ab,ti,kw OR “Piped water”:ab,ti,kw OR “Handwashing”:ab,ti,kw OR “WSH”:ab,ti,kw OR “Sanitation”/exp OR “Water Supply”/exp OR “Drainage, Sanitary”/exp OR “Sanitary Drainage”:ab,ti,kw OR “Toilet Facilities”/exp OR “Drinking Water”/exp OR “Hand Hygiene”/exp OR “Water Purification”/exp OR “Waste Water”/exp OR “disinfect*”:ab,ti,kw OR “hand washing”/exp OR “water quality”/exp OR “Hygiene”/ex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olecular source tracking”:ab,ti,kw OR “microbial source tracking”:ab,ti,kw OR “microbial transmission”:ab,ti,kw OR “diarrh?eal pathogen?”:ab,ti,kw OR “f?ecal-oral”:ab,ti,kw OR “enteric pathogen?”:ab,ti,kw OR “ruminant*”:ab,ti,kw OR “avian*”:ab,ti,kw OR “feces”/exp OR “f?ecal”:ab,ti,kw OR “f?eces”:ab,ti,kw OR “f?ecally”:ab,ti,kw OR “environmental exposure”/exp OR “contamination”/exp OR “feces analysis”/exp OR “marker gene”/exp OR “bacteroidales”/ex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Enteric infection?”:ab,ti,kw OR “Soil-transmitted helminth?”:ab,ti,kw OR “Protozoan?”:ab,ti,kw OR “Seroconversion”:ab,ti,kw OR  “F?ecal microbio*”:ab,ti,kw OR “F?ecal biomarkers”:ab,ti,kw OR “Seroconversion”/exp OR “Seroconversion”:ab,ti,kw OR “Enteritis”/exp/dm_ep OR “Helminthiasis”/exp/dm_co OR “Helminthias?s”:ab,ti,kw OR “Helminthiasis” /exp/dm_ep OR “Helminthiasis”/exp/dm_pc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Diarrh*”:ab,ti,kw OR “Dysentery”:ab,ti,kw OR “Diarrhea”/exp/dm_ep OR “Diarrhea”/exp/dm_et OR “Diarrhea”/exp/dm_pc OR “Feces”/exp OR “Diarrhea, Infantile”/exp OR “Dysentery”/ex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hild growth”:ab,ti,kw OR “Growth faltering”:ab,ti,kw OR “Child development”:ab,ti,kw OR “Length-for-age”:ab,ti,kw OR “Height-for-age”:ab,ti,kw OR “Weight-for-age”:ab,ti,kw OR “Head circumference”:ab,ti,kw OR “Waist circumference”:ab,ti,kw OR “Stunt*”:ab,ti,kw OR “Wasting”:ab,ti,kw OR “Wasted”:ab,ti,kw OR “Linear growth”:ab,ti,kw OR “Anthropometric measurement?”:ab,ti,kw OR “Maln*”:ab,ti,kw OR “Undernourish*”:ab,ti,kw OR “Undernutrition”:ab,ti,kw OR “Underweight”:ab,ti,kw OR “Growth Disorders”/exp OR “Growth Disorder?”:ab,ti,kw OR “Child nutrition disorder”/exp OR “Child nutrition disorder?”:ab,ti,kw OR “Malnutrition”/exp OR “Wasting Syndrome”/exp OR “Wasting syndrome”:ab,ti,kw OR “Thinness”/exp OR “Thinness”:ab,ti,kw OR</w:t>
            </w:r>
          </w:p>
        </w:tc>
      </w:tr>
      <w:tr>
        <w:trPr>
          <w:trHeight w:val="561"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testinal infection?”:ab,ti,kw OR “Viral infection?”:ab,ti,kw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 velocity”:ab,ti,kw OR “Child nutrition”/exp OR “Child development”/exp OR “nutritional status”/exp OR “infant nutrition disorders”/exp</w:t>
            </w:r>
          </w:p>
        </w:tc>
      </w:tr>
      <w:tr>
        <w:trPr>
          <w:trHeight w:val="561"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terial infection?”:ab,ti,kw OR “Parasite infection?”:ab,ti,kw OR “Parasitic infection?”:ab,ti,kw OR “Helminth infection?”:ab,ti,kw OR “F?ecal sampling”:ab,ti,kw</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Stool sampling”:ab,ti,kw OR “Stool collection”:ab,ti,kw OR “gastrointestinal disease”/exp OR “intestine infection”/ex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B Global healt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matched” OR ab:”trial” OR ab:”RCT” OR ab:”experiment” OR ab:”intervention” OR ab:”randomized” OR ab:”quasi-randomized” OR ab:”quasi-experimental” OR ab:”impact” OR ab:”pseudo-randomized” OR ab:”randomised”  OR ab:”quasi-randomised” OR ab:”pseudo-randomised”title:“matched” OR title:“trial” OR title:“RCT” OR title:“experiment” OR title:“intervention” OR title:“randomized” OR title:“quasi-randomized” OR title:“quasi-experimental” OR title:“impact” OR title:“pseudo-randomized” OR title:”randomised”  OR title:”quasi-randomised” OR title:”pseudo-randomised”OR de:"randomized controlled trials" OR de:"experimental design" OR de:”health impact assess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Water” OR ab:”Sanitation” OR ab:”Hygiene” OR ab:”Hand washing” OR ab:”WSH” OR ab:”Sanitary drainage” OR ab:”Toilet Facilities” OR ab:”Hand Hygiene” OR ab:”disinfect*” OR title:”Water” OR title:”Sanitation” OR title:”Hygiene” OR title:”Hand washing” OR title:”WSH” OR title:”Sanitary drainage” OR title:”Toilet Facilities” OR title:”Hand Hygiene” OR title:”disinfect*” OR de:“water quality” OR id:“chlorinated drinking water” OR id:”water composition and quality” OR de:”chlorination” OR de:”drinking water” OR de:”latrine” OR de:”water supply” OR de:“Water treatmen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molecular source tracking” OR ab:”microbial source tracking” OR ab:”microbial transmission” OR ab:”diarrheal pathogen” OR ab:”diarrhoeal pathogen” OR ab:”diarrheal pathogens” OR ab:”diarrhoeal pathogens” OR ab:”diarrh* pathogen” OR ab:”fecal-oral” OR ab:”faecal-oral” OR ab:”enteric pathogens” OR ab:”ruminant*” OR ab:”avian*”  OR ab:”Feces” OR ab:”Faeces” OR ab:”Fecal” OR ab:”Faecal” OR ab:”Fecally” OR ab:”Faecally” OR title:”molecular source tracking” OR title:”microbial source tracking” OR title:”microbial transmission” OR title:”diarrheal pathogen” OR title:”diarrhoeal pathogen” OR title:”diarrheal pathogens” OR title:”diarrhoeal pathogens” OR title:”fecal-oral” OR title:”faecal-oral” OR title:”enteric pathogens” OR title:”ruminant*” OR title:”avian*” OR title:”Feces” OR title:”Faeces” OR title:”Fecal” OR title:”Faecal” OR title:”Fecally” OR title:”Faecally” OR de:”faeces” OR id:”fe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Enteric infection*” OR ab:”Soil-transmitted helminth*” OR ab:”Protozoan*” OR ab:”Fecal microbio*” OR ab:”Faecal microbio*” OR ab:”Fecal biomarker*” OR ab:”Faecal biomarker*” OR ab:”Intestinal Disease*” OR ab:”Seroconversion” OR ab:”Enteritis” OR ab:”Helminthiasis” OR ab:“Intestinal infection*” OR ab:”Viral infection*” OR ab:“Bacterial infection*” OR ab:”Parasite infection*” OR ab:”Parasitic infection*” OR ab:”Helminth infection*” OR ab:”Fecal sampling” OR ab:”Faecal samp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diarrh*” OR ab:”Dysentery” OR title:”diarrh*” OR title:”Dysentery” OR id:”diarrhea” OR de:”diarrh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Child growth” OR ab:”Growth faltering” OR ab:”Child development” OR ab:”Length-for-age” OR ab:”Height-for-age” OR ab:”Weight-for-age” OR ab:”Head circumference” OR ab:”Waist circumference” OR ab:”Stunt*” OR ab:”Wasting” OR ab:”Wasted” OR ab:”Linear growth” OR ab:”Anthropometric measurement*” OR ab:”Maln*” OR ab:”Undernourish*” OR ab:”Undernutrition” OR ab:”Underweight” OR ab:”Growth Disorder*” OR ab:“child nutrition disorder*” OR ab:”Malnutrition” OR ab:”Wasting Syndrome” OR ab:”Thinness” OR ab:“Growth velocity” OR ab:”Acute malnutrition” OR title:“Child growth” OR title:”Growth faltering” OR title:”Child development” OR title:”Length-for-age” OR title:”Height-for-age” OR title:”Weight-for-age” OR title:”Head circumference” OR title:”Waist circumference” OR title:”Stunt*” OR title:”Wasting” OR title:”Wasted” OR title:”Linear growth” OR title:”Anthropometric measurement*” OR title:”Maln*” OR title:”Undernourish*” OR title:”Undernutrition” OR title:”Underweight” OR title:”Growth Disorder*” OR title:“Child nutrition disorder*” OR title:”Malnutrition” OR title:”Wasting Syndrome” OR title:”Thinness” OR title:“Growth velocity” OR title:”Acute malnutrition”OR de:”child development” OR de:”growth” OR de:”arm circumference” OR de:“child development” OR id:”mid-upper-arm circumference” OR de:”anthropometric dimensions”</w:t>
            </w:r>
          </w:p>
        </w:tc>
      </w:tr>
      <w:tr>
        <w:trPr>
          <w:trHeight w:val="561" w:hRule="auto"/>
        </w:trPr>
        body1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de:”biological indicators” OR de:“contamination” OR de:”indicator species” OR de:”microbial contamination” OR de:”marker genes” OR de:“microbiological techniqu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ab:”Stool examination” OR ab:”Stool sampling” OR ab:”Stool collection” OR title:“Enteric infection*” OR title:”Soil-transmitted helminth*” OR title:”Protozoan*” OR title:”Seroconversion” OR title:”Fecal microbio*” OR title:”Faecal microbio*” OR title:”Fecal biomarker*” OR title:”Faecal biomarker*” OR title:”Intestinal Disease*” OR title:”Enteritis” OR title:”Helminthiasis” OR title:“Intestinal infection*” OR title:”Viral infection*” OR title:“Bacterial infection*” OR title:”Parasite infection*” OR title:”Parasitic infection*” OR title:”Helminth infection*” OR title:”Fecal sampling” OR title:”Faecal samp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1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title:”Stool examination” OR title:”Stool sampling” OR title:”Stool collection” OR de:”faecal examination” OR de:”helminthoses” OR de:”helminths” OR de:”parasites” OR de:“parasitoses” OR de:”intestinal microorganisms” OR de:“diarrhoeagenic E. coli” OR de:“Diarrhoeagenic Escherichia col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9" w:hRule="auto"/>
        </w:trPr>
        body1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eb of Scien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S=((“matched”) OR (“trial”) OR (“RCT”) OR (“experiment”) OR (“intervention”) OR (“randomized”) OR (“randomised”) OR (“quasi-randomized”) OR (“quasi-randomised”) OR (“quasi-experimental”) OR (“pseudo-randomized”) OR (“pseudo-randomis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S=((“Water”) OR (“Sanitation”) OR (“Hygiene”) OR (“Handwashing”) OR (“WSH”) OR (“Sanitary Drainage”) OR (“disinf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S=((“molecular source tracking”) OR (“microbial source tracking”) OR (“microbial transmission”) OR (“diarrh$eal pathogen”) OR (“diarrh$eal pathogens”) OR (“f$ecal-oral”) OR (“enteric pathogen$”) OR (“ruminant*”) OR (“avian*”) OR (“f$ecal”) OR (“f$eces”) OR (“f$ec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S=((“Enteric infection$”) OR (“Soil-transmitted helminth$”) OR (“Protozoan$”) OR (“Seroconversion”) OR (“F$ecal microbio*”) OR (“F$ecal biomarker”) OR (“F$ecal biomarkers”)  OR (“Seroconversion”) OR (“Helminthias$s”) OR (“Intestinal infection$”) OR (“Viral infection$”)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Diarrh*”) OR (“Dysent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Child growth”) OR (“Growth faltering”)OR (“Child development”) OR (“Length-for-age”) OR (“Height-for-age”) OR (“Weight-for-age”) OR (“Head circumference”) OR (“Waist circumference”) OR (“Stunt*”) OR (“Wasting”) OR (“Wasted”) OR (“Linear growth”) OR (“Anthropometric measurement$”) OR (“Maln*”) OR (“Undernourish*”) OR (“Undernutrition”) OR (“Underweight”) OR (“Growth Disorders”) OR (“Child nutrition disorder$”) OR (“Wasting syndrome”) OR (“Thinness”) OR</w:t>
            </w:r>
          </w:p>
        </w:tc>
      </w:tr>
      <w:tr>
        <w:trPr>
          <w:trHeight w:val="569" w:hRule="auto"/>
        </w:trPr>
        body1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acterial infection$”) OR (“Parasite infection$”) OR (“Parasitic infection$”) OR (“Helminth infection$”) OR (“F$ecal samp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owth velocity”))</w:t>
            </w:r>
          </w:p>
        </w:tc>
      </w:tr>
      <w:tr>
        <w:trPr>
          <w:trHeight w:val="561" w:hRule="auto"/>
        </w:trPr>
        body1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Stool sampling”) OR (“Stool collection”) OR (“Enteriti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1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gricultural &amp; Environmental Science Databas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matched”) OR AB,TI,IF(“trial”) OR AB,TI,IF(“RCT”) OR AB,TI,IF(“experiment”) OR AB,TI,IF(“intervention”) OR AB,TI,IF(“randomized”) OR AB,TI,IF(“randomised”) OR AB,TI,IF(“quasi-randomized”) OR AB,TI,IF(“quasi-randomised”) OR AB,TI,IF(“quasi-experimental”) OR AB,TI,IF(“pseudo-randomized”) OR AB,TI,IF(“pseudo-randomised”) OR SU(“Randomized controlled trials”) OR SU(“Randomiz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Water”) OR AB,TI,IF(“Sanitation”) OR AB,TI,IF(“Hygiene”) OR AB,TI,IF(“Handwashing”) OR AB,TI,IF(“WSH”) OR AB,TI,IF(“Sanitary Drainage”) OR AB,TI,IF(“disinfect*”) OR SU(“Sanitation”) OR SU(“Water treatment”) OR SU(“Hygiene”) OR SU(“Drinking water”) OR SU(“Groundwate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molecular source tracking”) OR AB,TI,IF(“microbial source tracking”) OR AB,TI,IF(“microbial transmission”) OR AB,TI,IF(“diarrheal pathogen?”) OR AB,TI,IF(“diarrhoeal pathogen?”) OR AB,TI,IF(“enteric pathogen?”) OR AB,TI,IF(“ruminant*”) OR AB,TI,IF(“avia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Enteritis”) OR AB,TI,IF(“Enteric infection?”) OR AB,TI,IF(“Soil-transmitted helminth?”) OR AB,TI,IF(“Protozoan?”) OR AB,TI,IF(“Seroconversion”) OR AB,TI,IF(“Fecal microbiological”) OR AB,TI,IF(“Fecal microbiology”) OR AB,TI,IF(“Fecal microbiota”) OR AB,TI,IF(“Faecal microbiota”) OR AB,TI,IF(“Faecal microbiological”) OR AB,TI,IF(“Faecal microbiology”) OR AB,TI,IF(“Fecal biomarker?”) OR AB,TI,IF(“Faecal biomarker”) OR AB,TI,IF(“Faecal biomarkers”) OR AB,TI,IF(“Helminthias?s”)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Diarrh*”) OR AB,TI,IF(“Dysentery”) OR SU(“Diarrhe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Child growth”) OR AB,TI,IF(“Growth faltering”) OR AB,TI,IF(“Child development”) OR AB,TI,IF(“Length-for-age”) OR AB,TI,IF(“Height-for-age”) OR AB,TI,IF(“Weight-for-age”) OR AB,TI,IF(“Head circumference”) OR AB,TI,IF(“Waist circumference”) OR AB,TI,IF(“Stunt*”) OR AB,TI,IF(“Wasting”) OR AB,TI,IF(“Wasted”) OR AB,TI,IF(“Linear growth”) OR AB,TI,IF(“Anthropometric measurement”) OR AB,TI,IF(“Anthropometric measurements”) OR AB,TI,IF(“Maln*”) OR AB,TI,IF(“Undernourish*”) OR AB,TI,IF(“Undernutrition”) OR AB,TI,IF(“Underweight”) OR AB,TI,IF(“Growth Disorder”) OR AB,TI,IF(“Growth Disorders”) OR AB,TI,IF(“Child nutrition disorder”) OR AB,TI,IF(“Child nutrition disorders”) OR AB,TI,IF(“Wasting syndrome”) OR AB,TI,IF(“Thinness”) OR</w:t>
            </w:r>
          </w:p>
        </w:tc>
      </w:tr>
      <w:tr>
        <w:trPr>
          <w:trHeight w:val="561" w:hRule="auto"/>
        </w:trPr>
        body1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AB,TI,IF(“f?ec????”) OR SU(“Contamination”) OR SU(“Environmental assessment”) OR SU(“environmental condi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Intestinal infection”) OR AB,TI,IF(“Intestinal infections”) OR AB,TI,IF(“Viral infection”) OR AB,TI,IF(“Viral infections”)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Growth velocity”) OR SU(“Underweight”) OR SU(“Weight”) OR SU(“Physical growth”) OR SU(“Growth disorders”) OR SU(“Malnutrition”)</w:t>
            </w:r>
          </w:p>
        </w:tc>
      </w:tr>
      <w:tr>
        <w:trPr>
          <w:trHeight w:val="561" w:hRule="auto"/>
        </w:trPr>
        body1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B,TI,IF(“Bacterial infection”) OR AB,TI,IF(“Bacterial infections”) OR AB,TI,IF(“Parasite infection”) OR AB,TI,IF(“Parasite infections”) OR AB,TI,IF(“Parasitic infection”) OR AB,TI,IF(“Parasitic infections”) OR AB,TI,IF(“Helminth infection”) OR AB,TI,IF(“Helminth infections”) OR AB,TI,IF(“Fecal sampling”) OR AB,TI,IF(“Faecal sampling”) OR AB,TI,IF(“Stool sampling”) OR AB,TI,IF(“Stool collection”) OR SU(“Bacterial infections”) OR SU(“Viral infections”) OR SU(“Parasitic diseas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1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copu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matched”) OR TITLE-ABS-KEY(“trial”) OR TITLE-ABS-KEY(“RCT”) OR TITLE-ABS-KEY(“experiment”) OR TITLE-ABS-KEY(“intervention”) OR TITLE-ABS-KEY(“randomi*ed”) OR TITLE-ABS-KEY(“quasi-randomi*ed”) OR TITLE-ABS-KEY(“quasi-experimental”) OR TITLE-ABS-KEY(“pseudo-randomi*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Water”) OR TITLE-ABS-KEY(“Sanitation”) OR TITLE-ABS-KEY(“Hygiene”) OR TITLE-ABS-KEY(“Handwashing”) OR TITLE-ABS-KEY(“WSH”) OR TITLE-ABS-KEY(“Sanitary Drainage”) OR TITLE-ABS-KEY(“disinfect*”)</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molecular source tracking”) OR TITLE-ABS-KEY(“microbial source tracking”) OR TITLE-ABS-KEY(“microbial transmission”) OR TITLE-ABS-KEY(“diarrh*eal pathogen”) OR TITLE-ABS-KEY(“f*ecal-oral”) OR TITLE-ABS-KEY(“enteric pathogen”) OR TITLE-ABS-KEY(“ruminant*”) OR TITLE-ABS-KEY(“avian*”) OR TITLE-ABS-KEY(“f*ecal”) OR TITLE-ABS-KEY (“f*eces”) OR TITLE-ABS-KEY (“f*ecall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Enteric infection”) OR TITLE-ABS-KEY(“Soil-transmitted helminth”) OR TITLE-ABS-KEY(“Protozoan”) OR TITLE-ABS-KEY(“Seroconversion”) OR TITLE-ABS-KEY(“F*ecal microbio*”) OR TITLE-ABS-KEY(“F*ecal biomarker”) OR TITLE-ABS-KEY(“Seroconversion”) OR TITLE-ABS-KEY(“Helminthiasis”)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Diarrh*”) OR TITLE-ABS-KEY(“Dysenter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Child growth”) OR TITLE-ABS-KEY(“Growth faltering”) OR TITLE-ABS-KEY(“Child development”) OR TITLE-ABS-KEY(“Length-for-age”) OR TITLE-ABS-KEY(“Height-for-age”) OR TITLE-ABS-KEY(“Weight-for-age”) OR TITLE-ABS-KEY(“Head circumference”) OR TITLE-ABS-KEY(“Waist circumference”) OR TITLE-ABS-KEY(“Stunt*”) OR TITLE-ABS-KEY(“Wasting”) OR TITLE-ABS-KEY(“Wasted”) OR TITLE-ABS-KEY(“Linear growth”) OR TITLE-ABS-KEY(“Anthropometric measurement”) OR TITLE-ABS-KEY(“Maln*”) OR TITLE-ABS-KEY(“Undernourish*”) OR TITLE-ABS-KEY(“Undernutrition”) OR TITLE-ABS-KEY(“Underweight”) OR TITLE-ABS-KEY(“Growth Disorder”) OR TITLE-ABS-KEY(“Child nutrition disorder”) OR TITLE-ABS-KEY(“Wasting syndrome”) OR TITLE-ABS-KEY(“Thinness”) OR</w:t>
            </w:r>
          </w:p>
        </w:tc>
      </w:tr>
      <w:tr>
        <w:trPr>
          <w:trHeight w:val="561" w:hRule="auto"/>
        </w:trPr>
        body1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Intestinal infection”) OR TITLE-ABS-KEY(“Viral infection”) OR</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Growth velocity”)</w:t>
            </w:r>
          </w:p>
        </w:tc>
      </w:tr>
      <w:tr>
        <w:trPr>
          <w:trHeight w:val="561" w:hRule="auto"/>
        </w:trPr>
        body20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ITLE-ABS-KEY(“Bacterial infection”) OR TITLE-ABS-KEY(“Parasite infection”) OR TITLE-ABS-KEY(“Parasitic infection”) OR TITLE-ABS-KEY(“Helminth infection”) OR TITLE-ABS-KEY(“F*ecal sampl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561" w:hRule="auto"/>
        </w:trPr>
        body21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R TITLE-ABS-KEY(“Stool sampling”) OR TITLE-ABS-KEY(“Stool collectio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r>
        <w:trPr>
          <w:trHeight w:val="411" w:hRule="auto"/>
        </w:trPr>
        body22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20"/>
    <w:bookmarkStart w:id="21" w:name="X5cafe9500c6413195342051aac14c8ba196233d"/>
    <w:p>
      <w:pPr>
        <w:pStyle w:val="Heading2"/>
      </w:pPr>
      <w:r>
        <w:t xml:space="preserve">Table S2. Risk of bias based on modified Newcastle-Ottawa scale</w:t>
      </w:r>
    </w:p>
    <w:p>
      <w:pPr>
        <w:pStyle w:val="FirstParagraph"/>
      </w:pPr>
      <w:r>
        <w:t xml:space="preserve">Stars are given for low risk of bias in each category, up to a total of nine stars. Scoring details are in the footno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46"/>
        <w:gridCol w:w="3307"/>
        <w:gridCol w:w="794"/>
        <w:gridCol w:w="745"/>
        <w:gridCol w:w="1423"/>
        <w:gridCol w:w="1471"/>
        <w:gridCol w:w="837"/>
        <w:gridCol w:w="1409"/>
        <w:gridCol w:w="569"/>
      </w:tblGrid>
      <w:tr>
        <w:trPr>
          <w:trHeight w:val="55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fer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election 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Response 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Follow-up 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Misclassification bia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utcome assess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Outcome measure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Bias in analy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Total</w:t>
            </w:r>
          </w:p>
        </w:tc>
      </w:tr>
      <w:tr>
        <w:trPr>
          <w:trHeight w:val="56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of selection bias, which refers to systematic differences between baseline characteristics of the groups that are compa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a</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of response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b</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of bias due to missing follow-up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c</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risk of households not receiving the intervention being misclassified as having received it, or vice ver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of bias arising from how the outcome was asses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of ascertainment bi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f</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 there evidence that analysis was not appropriately adjusted for clustering and/or confounding, if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6"/>
                <w:szCs w:val="16"/>
                <w:color w:val="000000"/>
              </w:rPr>
              <w:t xml:space="preserve">g</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otal number of stars (x/9 possible stars).</w:t>
            </w:r>
          </w:p>
        </w:tc>
      </w:tr>
      <w:tr>
        <w:trPr>
          <w:trHeight w:val="56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lasen T, et al. Effectiveness of a rural sanitation programme on diarrhoea, soil-transmitted helminth infection, and child malnutrition in Odisha, India: a cluster-randomised trial. Lancet Glob Health. 201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no blind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86% of possible weeks are reported week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household-level interven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egiver recall for diarrhea, direct measurement for growth, and laboratory detection for pathogen-specific infe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no blinding of assessor or person under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adjusted for clustering</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r>
      <w:tr>
        <w:trPr>
          <w:trHeight w:val="56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uby, S.P. et al.. Effects of water quality, sanitation, handwashing, and nutritional interventions on diarrhoea and child growth in rural Bangladesh: a cluster randomised controlled trial. The Lancet Global Health 2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included negative control outcome, participants not blin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94% complete F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household-level interven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egiver recall for diarrhea, direct measurement for growth, and laboratory detection for pathogen-specific infe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data collectors not blinded (statistical analysis blin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w:t>
            </w:r>
          </w:p>
        </w:tc>
      </w:tr>
      <w:tr>
        <w:trPr>
          <w:trHeight w:val="56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ull, C. et al., Effects of water quality, sanitation, handwashing, and nutritional interventions on diarrhoea and child growth in rural Kenya: a cluster-randomised controlled trial. The Lancet Global Health 201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included negative control outcome, participants not blin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lt;1% loss to F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household-level interven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egiver recall for diarrhea, direct measurement for growth, and laboratory detection for pathogen-specific infe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data collectors not blinded (statistical analysis blinded)</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w:t>
            </w:r>
          </w:p>
        </w:tc>
      </w:tr>
      <w:tr>
        <w:trPr>
          <w:trHeight w:val="56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ese, H. et al. Assessing longer-term effectiveness of a combined household-level piped water and sanitation intervention on child diarrhoea, acute respiratory infection, soil-transmitted helminth infection and nutritional status: a matched cohort study in rural Odisha, India. International journal of epidemiology 20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ion bias is possible, as the study is not randomized and there are some baseline differences between intervention and control group</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no, assessed through negative control out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 loss to FU</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household-level interven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egiver recall for diarrhea, direct measurement for growth, and laboratory detection for pathogen-specific infectio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no blinding of assessor or person under stud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r>
      <w:tr>
        <w:trPr>
          <w:trHeight w:val="561"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nee, J. et al. Effects of an urban sanitation intervention on childhood enteric infection and diarrhea in Maputo, Mozambique: A controlled before-and-after trial. eLife 201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election bias is possible, as the study is not randomized, but  intervention and control groups were mostly balanced at baseline. Control households were more likely to have covered floors and higher quality walls and intervention groups had more people per household.</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no blinding)</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ubstantial loss to FU</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household-level interven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regiver recall for diarrhea, direct measurement for growth, and laboratory detection for pathogen-specific infectio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ossible (no blinding of assessor or person under study)</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w:t>
            </w:r>
          </w:p>
        </w:tc>
      </w:tr>
    </w:tbl>
    <w:p>
      <w:pPr>
        <w:pStyle w:val="BodyText"/>
      </w:pPr>
      <w:r>
        <w:rPr>
          <w:vertAlign w:val="superscript"/>
        </w:rPr>
        <w:t xml:space="preserve">a</w:t>
      </w:r>
      <w:r>
        <w:t xml:space="preserve"> </w:t>
      </w:r>
      <w:r>
        <w:t xml:space="preserve">RCTs receive 1 star, unless evidence of selection bias (e.g. randomisation procedures not followed). Meaningful differences between groups at baseline in RCTs receive 0 stars. Rates of declining to participate &gt;10% receive 0 stars. Non- or quasi-randomised studies receive 0 stars.</w:t>
      </w:r>
    </w:p>
    <w:p>
      <w:pPr>
        <w:pStyle w:val="BodyText"/>
      </w:pPr>
      <w:r>
        <w:rPr>
          <w:vertAlign w:val="superscript"/>
        </w:rPr>
        <w:t xml:space="preserve">b</w:t>
      </w:r>
      <w:r>
        <w:t xml:space="preserve"> </w:t>
      </w:r>
      <w:r>
        <w:t xml:space="preserve">If intervention recipient was not blinded to intervention status, 0 stars.</w:t>
      </w:r>
    </w:p>
    <w:p>
      <w:pPr>
        <w:pStyle w:val="BodyText"/>
      </w:pPr>
      <w:r>
        <w:rPr>
          <w:vertAlign w:val="superscript"/>
        </w:rPr>
        <w:t xml:space="preserve">c</w:t>
      </w:r>
      <w:r>
        <w:t xml:space="preserve"> </w:t>
      </w:r>
      <w:r>
        <w:t xml:space="preserve">&lt;10% receives 1 star, greater than or equal to 10% receives 0 stars.</w:t>
      </w:r>
    </w:p>
    <w:p>
      <w:pPr>
        <w:pStyle w:val="BodyText"/>
      </w:pPr>
      <w:r>
        <w:rPr>
          <w:vertAlign w:val="superscript"/>
        </w:rPr>
        <w:t xml:space="preserve">d</w:t>
      </w:r>
      <w:r>
        <w:t xml:space="preserve"> </w:t>
      </w:r>
      <w:r>
        <w:t xml:space="preserve">Interventions delivered at the household/individual level receive 1 star. Interventions delivered at the community level that missed a substantial, i.e. greater than or equal to 10%, proportion of the target population receive 0 stars, including when there is insufficient information to verify whether this is the case. Interventions with substantial risk of contamination (control households receiving intervention) receive 0 stars.</w:t>
      </w:r>
    </w:p>
    <w:p>
      <w:pPr>
        <w:pStyle w:val="BodyText"/>
      </w:pPr>
      <w:r>
        <w:rPr>
          <w:vertAlign w:val="superscript"/>
        </w:rPr>
        <w:t xml:space="preserve">e</w:t>
      </w:r>
      <w:r>
        <w:t xml:space="preserve"> </w:t>
      </w:r>
      <w:r>
        <w:t xml:space="preserve">Parent / person recall (=0 stars). Fieldworker assessed (=1 star). Physician/microbiologically assessed (=2 stars)</w:t>
      </w:r>
    </w:p>
    <w:p>
      <w:pPr>
        <w:pStyle w:val="BodyText"/>
      </w:pPr>
      <w:r>
        <w:rPr>
          <w:vertAlign w:val="superscript"/>
        </w:rPr>
        <w:t xml:space="preserve">f</w:t>
      </w:r>
      <w:r>
        <w:t xml:space="preserve"> </w:t>
      </w:r>
      <w:r>
        <w:t xml:space="preserve">If outcome measurement staff were not blinded to intervention status, 0 stars.</w:t>
      </w:r>
    </w:p>
    <w:p>
      <w:pPr>
        <w:pStyle w:val="BodyText"/>
      </w:pPr>
      <w:r>
        <w:rPr>
          <w:vertAlign w:val="superscript"/>
        </w:rPr>
        <w:t xml:space="preserve">g</w:t>
      </w:r>
      <w:r>
        <w:t xml:space="preserve"> </w:t>
      </w:r>
      <w:r>
        <w:t xml:space="preserve">Scoring is based on losing stars (max. 2). Individual RCTs with baseline balance on covariates are unlikely to require adjustment (=2 stars). Cluster-RCTs and non-randomised trials may require adjustment for clustering (-1 star if not done). RCTs or cRCTs may require adjustment for covariates, with justification (-1 star if not done). Non-randomised studies require adjustment for covariates (-1 star if not done), but also adequate justification for covariate selection (-1 star if not included), and there can be too few or too many covariates.</w:t>
      </w:r>
    </w:p>
    <w:bookmarkEnd w:id="21"/>
    <w:bookmarkStart w:id="22" w:name="table-s4.-irb-approval-numbers-table"/>
    <w:p>
      <w:pPr>
        <w:pStyle w:val="Heading2"/>
      </w:pPr>
      <w:r>
        <w:t xml:space="preserve">Table S4. IRB approval numb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9"/>
        <w:gridCol w:w="3593"/>
        <w:gridCol w:w="4865"/>
        <w:gridCol w:w="3473"/>
        <w:gridCol w:w="1211"/>
      </w:tblGrid>
      <w:tr>
        <w:trPr>
          <w:trHeight w:val="56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Stud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RB ProtocolNumber 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RB Protocol Numbe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IRB Protocol Number 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000000"/>
              </w:rPr>
              <w:t xml:space="preserve">Clinical trial registration</w:t>
            </w:r>
          </w:p>
        </w:tc>
      </w:tr>
      <w:tr>
        <w:trPr>
          <w:trHeight w:val="561"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apsa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omité Nacional de Bioética para a Saúde (CNBS), Ministério da Saúde (333/CNBS/1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search Ethics Committee of the London School of Hygiene &amp; Tropical Medicine (reference # 834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nstitutional Review Board of the Georgia Institute of Technology (protocol # H151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T02362932</w:t>
            </w:r>
          </w:p>
        </w:tc>
      </w:tr>
      <w:tr>
        <w:trPr>
          <w:trHeight w:val="561"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am Vik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London School of Hygiene and Tropical Medicine, London, U.K (No. 90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alinga Institute of Medical Sciences of KIIT University, Bhubaneswar, India (KIMS/KIIT/IEC/053/2015) ethics committe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Emory University IRB (IRB000797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T02441699</w:t>
            </w:r>
          </w:p>
        </w:tc>
      </w:tr>
      <w:tr>
        <w:trPr>
          <w:trHeight w:val="561"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Odish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SHTM Ethics committee: XX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the Xavier Institute of Management: XXX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Bhubaneswar and the Asian Institute of Public Health XXX</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T01214785</w:t>
            </w:r>
          </w:p>
        </w:tc>
      </w:tr>
      <w:tr>
        <w:trPr>
          <w:trHeight w:val="561"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 Benefits Bangladesh</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rkeley: 2011-09-36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ford: eProtocol #: 25863   IRB Number: 35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cddr’b: PR 1106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T01590095</w:t>
            </w:r>
          </w:p>
        </w:tc>
      </w:tr>
      <w:tr>
        <w:trPr>
          <w:trHeight w:val="561"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Wash Benefits Kenya</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rkeley: 2011-09-36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anford: Protocol ID: 23310  IRB Number: 349 (Panel: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KEMRI: Protocol 227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CT01590095</w:t>
            </w:r>
          </w:p>
        </w:tc>
      </w:tr>
      <w:tr>
        <w:trPr>
          <w:trHeight w:val="411"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bookmarkEnd w:id="22"/>
    <w:bookmarkEnd w:id="23"/>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06-01T02:11:16Z</dcterms:created>
  <dcterms:modified xsi:type="dcterms:W3CDTF">2023-06-01T02:1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